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1177" w:tblpY="-986"/>
        <w:tblOverlap w:val="never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86"/>
        <w:gridCol w:w="5227"/>
        <w:gridCol w:w="3469"/>
      </w:tblGrid>
      <w:tr w:rsidR="006B629D" w14:paraId="24674764" w14:textId="77777777" w:rsidTr="00321C00">
        <w:trPr>
          <w:trHeight w:val="1957"/>
        </w:trPr>
        <w:tc>
          <w:tcPr>
            <w:tcW w:w="2286" w:type="dxa"/>
          </w:tcPr>
          <w:p w14:paraId="753A4318" w14:textId="77777777" w:rsidR="006B629D" w:rsidRDefault="006B629D" w:rsidP="00B06116">
            <w:r w:rsidRPr="003705A2">
              <w:rPr>
                <w:noProof/>
              </w:rPr>
              <w:drawing>
                <wp:inline distT="0" distB="0" distL="0" distR="0" wp14:anchorId="01F08A30" wp14:editId="03F2171A">
                  <wp:extent cx="889000" cy="812800"/>
                  <wp:effectExtent l="114300" t="171450" r="311150" b="273050"/>
                  <wp:docPr id="2" name="صورة 1" descr="jkhjkhjk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" descr="jkhjkhj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9000" cy="812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227" w:type="dxa"/>
          </w:tcPr>
          <w:p w14:paraId="572CE761" w14:textId="77777777" w:rsidR="006B629D" w:rsidRPr="00321C00" w:rsidRDefault="006B629D" w:rsidP="00B06116">
            <w:pPr>
              <w:jc w:val="center"/>
              <w:outlineLvl w:val="0"/>
              <w:rPr>
                <w:color w:val="000000"/>
              </w:rPr>
            </w:pPr>
          </w:p>
          <w:p w14:paraId="70B55139" w14:textId="77777777" w:rsidR="006B629D" w:rsidRPr="00321C00" w:rsidRDefault="006B629D" w:rsidP="00B06116">
            <w:pPr>
              <w:jc w:val="center"/>
              <w:outlineLvl w:val="0"/>
              <w:rPr>
                <w:color w:val="000000"/>
              </w:rPr>
            </w:pPr>
            <w:r w:rsidRPr="00321C00">
              <w:rPr>
                <w:color w:val="000000"/>
              </w:rPr>
              <w:t>College of Computer and Information Sciences</w:t>
            </w:r>
          </w:p>
          <w:p w14:paraId="76F9E181" w14:textId="77777777" w:rsidR="006B629D" w:rsidRPr="00321C00" w:rsidRDefault="006B629D" w:rsidP="00B06116">
            <w:pPr>
              <w:pStyle w:val="BodyText2"/>
              <w:spacing w:after="0" w:line="240" w:lineRule="auto"/>
              <w:ind w:left="360"/>
              <w:jc w:val="center"/>
              <w:rPr>
                <w:color w:val="000000"/>
              </w:rPr>
            </w:pPr>
            <w:r w:rsidRPr="00321C00">
              <w:rPr>
                <w:color w:val="000000"/>
              </w:rPr>
              <w:t>Information Technology Department</w:t>
            </w:r>
          </w:p>
          <w:p w14:paraId="1B700C99" w14:textId="0E9287B3" w:rsidR="002D6DEB" w:rsidRDefault="00FC395B" w:rsidP="000C00EA">
            <w:pPr>
              <w:pStyle w:val="BodyText2"/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>
              <w:rPr>
                <w:color w:val="000000"/>
                <w:vertAlign w:val="superscript"/>
              </w:rPr>
              <w:t>rd</w:t>
            </w:r>
            <w:r w:rsidR="00EE46DF">
              <w:rPr>
                <w:color w:val="000000"/>
              </w:rPr>
              <w:t xml:space="preserve"> </w:t>
            </w:r>
            <w:r w:rsidR="004B1A7C">
              <w:rPr>
                <w:color w:val="000000"/>
              </w:rPr>
              <w:t xml:space="preserve">Semester </w:t>
            </w:r>
            <w:r w:rsidR="002D6DEB" w:rsidRPr="00321C00">
              <w:rPr>
                <w:color w:val="000000"/>
              </w:rPr>
              <w:t>14</w:t>
            </w:r>
            <w:r w:rsidR="002D6DEB">
              <w:rPr>
                <w:color w:val="000000"/>
              </w:rPr>
              <w:t>4</w:t>
            </w:r>
            <w:r w:rsidR="000C00EA">
              <w:rPr>
                <w:color w:val="000000"/>
              </w:rPr>
              <w:t>4</w:t>
            </w:r>
          </w:p>
          <w:p w14:paraId="59A94E78" w14:textId="05F5B50A" w:rsidR="00321C00" w:rsidRPr="00321C00" w:rsidRDefault="00321C00" w:rsidP="004B1A7C">
            <w:pPr>
              <w:pStyle w:val="BodyText2"/>
              <w:spacing w:after="0" w:line="240" w:lineRule="auto"/>
              <w:rPr>
                <w:color w:val="000000"/>
              </w:rPr>
            </w:pPr>
            <w:r w:rsidRPr="00321C00">
              <w:rPr>
                <w:color w:val="000000"/>
              </w:rPr>
              <w:t xml:space="preserve">              IT 4</w:t>
            </w:r>
            <w:r w:rsidR="004B1A7C">
              <w:rPr>
                <w:color w:val="000000"/>
              </w:rPr>
              <w:t xml:space="preserve">74 – Network Security </w:t>
            </w:r>
          </w:p>
          <w:p w14:paraId="4F34315A" w14:textId="25297BC6" w:rsidR="00321C00" w:rsidRPr="00321C00" w:rsidRDefault="00321C00" w:rsidP="00010D47">
            <w:pPr>
              <w:pStyle w:val="BodyText2"/>
              <w:spacing w:after="0" w:line="240" w:lineRule="auto"/>
              <w:rPr>
                <w:b/>
                <w:bCs/>
                <w:color w:val="000000"/>
              </w:rPr>
            </w:pPr>
            <w:r w:rsidRPr="00321C00">
              <w:rPr>
                <w:color w:val="000000"/>
              </w:rPr>
              <w:t xml:space="preserve">             </w:t>
            </w:r>
            <w:r>
              <w:rPr>
                <w:color w:val="000000"/>
              </w:rPr>
              <w:t xml:space="preserve">    </w:t>
            </w:r>
            <w:r w:rsidRPr="00321C00">
              <w:rPr>
                <w:color w:val="000000"/>
              </w:rPr>
              <w:t xml:space="preserve"> </w:t>
            </w:r>
            <w:r w:rsidRPr="00321C00">
              <w:rPr>
                <w:b/>
                <w:bCs/>
                <w:color w:val="000000"/>
              </w:rPr>
              <w:t xml:space="preserve">Lab </w:t>
            </w:r>
            <w:r w:rsidR="000C00EA">
              <w:rPr>
                <w:b/>
                <w:bCs/>
                <w:color w:val="000000"/>
              </w:rPr>
              <w:t>1</w:t>
            </w:r>
            <w:r w:rsidR="00010D47">
              <w:rPr>
                <w:b/>
                <w:bCs/>
                <w:color w:val="000000"/>
              </w:rPr>
              <w:t xml:space="preserve"> </w:t>
            </w:r>
            <w:r w:rsidRPr="00321C00">
              <w:rPr>
                <w:b/>
                <w:bCs/>
                <w:color w:val="000000"/>
              </w:rPr>
              <w:t xml:space="preserve">Evaluation Sheet </w:t>
            </w:r>
          </w:p>
        </w:tc>
        <w:tc>
          <w:tcPr>
            <w:tcW w:w="3469" w:type="dxa"/>
          </w:tcPr>
          <w:p w14:paraId="205628C8" w14:textId="77777777" w:rsidR="006B629D" w:rsidRDefault="006B629D" w:rsidP="00B06116"/>
        </w:tc>
      </w:tr>
    </w:tbl>
    <w:p w14:paraId="420D37BE" w14:textId="16B964EA" w:rsidR="008C4D19" w:rsidRPr="00B216B4" w:rsidRDefault="008C4D19" w:rsidP="006B629D">
      <w:pPr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1"/>
        <w:gridCol w:w="1903"/>
        <w:gridCol w:w="1984"/>
        <w:gridCol w:w="2343"/>
        <w:gridCol w:w="1455"/>
      </w:tblGrid>
      <w:tr w:rsidR="000C00EA" w14:paraId="10D95C97" w14:textId="77777777" w:rsidTr="006E2ED9">
        <w:tc>
          <w:tcPr>
            <w:tcW w:w="1891" w:type="dxa"/>
          </w:tcPr>
          <w:p w14:paraId="6318C5F5" w14:textId="5A256CB6" w:rsidR="000C00EA" w:rsidRDefault="000C00EA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>Team Number</w:t>
            </w:r>
          </w:p>
        </w:tc>
        <w:tc>
          <w:tcPr>
            <w:tcW w:w="6230" w:type="dxa"/>
            <w:gridSpan w:val="3"/>
          </w:tcPr>
          <w:p w14:paraId="38A0B530" w14:textId="127A752F" w:rsidR="000C00EA" w:rsidRDefault="000C00EA" w:rsidP="004B1A7C">
            <w:pPr>
              <w:jc w:val="center"/>
              <w:rPr>
                <w:b/>
                <w:bCs/>
              </w:rPr>
            </w:pPr>
            <w:r>
              <w:rPr>
                <w:color w:val="000000"/>
                <w:sz w:val="22"/>
                <w:szCs w:val="22"/>
              </w:rPr>
              <w:t xml:space="preserve">  Names </w:t>
            </w:r>
          </w:p>
        </w:tc>
        <w:tc>
          <w:tcPr>
            <w:tcW w:w="1455" w:type="dxa"/>
          </w:tcPr>
          <w:p w14:paraId="0853C5D6" w14:textId="50AEE919" w:rsidR="000C00EA" w:rsidRDefault="000C00EA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rial Number</w:t>
            </w:r>
          </w:p>
        </w:tc>
      </w:tr>
      <w:tr w:rsidR="000C00EA" w14:paraId="79C6136B" w14:textId="77777777" w:rsidTr="00A0630D">
        <w:tc>
          <w:tcPr>
            <w:tcW w:w="1891" w:type="dxa"/>
          </w:tcPr>
          <w:p w14:paraId="14A4EF3D" w14:textId="65B4D979" w:rsidR="000C00EA" w:rsidRDefault="00E25353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>12</w:t>
            </w:r>
          </w:p>
        </w:tc>
        <w:tc>
          <w:tcPr>
            <w:tcW w:w="6230" w:type="dxa"/>
            <w:gridSpan w:val="3"/>
          </w:tcPr>
          <w:p w14:paraId="08BA6170" w14:textId="556D3B7D" w:rsidR="000C00EA" w:rsidRDefault="00EC0623" w:rsidP="000756D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e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fuaim</w:t>
            </w:r>
            <w:proofErr w:type="spellEnd"/>
          </w:p>
          <w:p w14:paraId="5A9019FA" w14:textId="77777777" w:rsidR="00EC0623" w:rsidRDefault="00EC0623" w:rsidP="000756D4">
            <w:pPr>
              <w:jc w:val="center"/>
              <w:rPr>
                <w:b/>
                <w:bCs/>
              </w:rPr>
            </w:pPr>
          </w:p>
          <w:p w14:paraId="24941987" w14:textId="62720018" w:rsidR="00EC0623" w:rsidRDefault="00EC0623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May </w:t>
            </w:r>
            <w:proofErr w:type="spellStart"/>
            <w:r>
              <w:rPr>
                <w:b/>
                <w:bCs/>
              </w:rPr>
              <w:t>Alsalama</w:t>
            </w:r>
            <w:proofErr w:type="spellEnd"/>
          </w:p>
          <w:p w14:paraId="4DAADD1C" w14:textId="77777777" w:rsidR="00EC0623" w:rsidRDefault="00EC0623" w:rsidP="000756D4">
            <w:pPr>
              <w:jc w:val="center"/>
              <w:rPr>
                <w:b/>
                <w:bCs/>
              </w:rPr>
            </w:pPr>
          </w:p>
          <w:p w14:paraId="30D44739" w14:textId="77777777" w:rsidR="00E25353" w:rsidRDefault="00EC0623" w:rsidP="00E2535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</w:t>
            </w:r>
          </w:p>
          <w:p w14:paraId="4D781B9B" w14:textId="4758B2E8" w:rsidR="00EC0623" w:rsidRDefault="00EC0623" w:rsidP="00E25353">
            <w:pPr>
              <w:rPr>
                <w:b/>
                <w:bCs/>
              </w:rPr>
            </w:pPr>
          </w:p>
        </w:tc>
        <w:tc>
          <w:tcPr>
            <w:tcW w:w="1455" w:type="dxa"/>
          </w:tcPr>
          <w:p w14:paraId="571C4306" w14:textId="77777777" w:rsidR="000C00EA" w:rsidRDefault="00EC0623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</w:p>
          <w:p w14:paraId="3C222ABC" w14:textId="77777777" w:rsidR="00EC0623" w:rsidRDefault="00EC0623" w:rsidP="000756D4">
            <w:pPr>
              <w:jc w:val="center"/>
              <w:rPr>
                <w:b/>
                <w:bCs/>
              </w:rPr>
            </w:pPr>
          </w:p>
          <w:p w14:paraId="13C7F9C7" w14:textId="05CE4657" w:rsidR="00EC0623" w:rsidRDefault="00EC0623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</w:p>
        </w:tc>
      </w:tr>
      <w:tr w:rsidR="00AE3795" w14:paraId="7CA959DE" w14:textId="77777777" w:rsidTr="00AE3795">
        <w:tc>
          <w:tcPr>
            <w:tcW w:w="1891" w:type="dxa"/>
          </w:tcPr>
          <w:p w14:paraId="10204AF2" w14:textId="77777777" w:rsidR="00AE3795" w:rsidRDefault="00AE3795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Lab Component </w:t>
            </w:r>
          </w:p>
          <w:p w14:paraId="41E7CE00" w14:textId="77777777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1903" w:type="dxa"/>
          </w:tcPr>
          <w:p w14:paraId="32C6AB73" w14:textId="22D7C460" w:rsidR="00AE3795" w:rsidRDefault="00AE3795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Ms</w:t>
            </w:r>
          </w:p>
        </w:tc>
        <w:tc>
          <w:tcPr>
            <w:tcW w:w="1984" w:type="dxa"/>
          </w:tcPr>
          <w:p w14:paraId="74D6B6A8" w14:textId="4A016684" w:rsidR="00AE3795" w:rsidRDefault="00AE3795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 1</w:t>
            </w:r>
          </w:p>
        </w:tc>
        <w:tc>
          <w:tcPr>
            <w:tcW w:w="2343" w:type="dxa"/>
          </w:tcPr>
          <w:p w14:paraId="3C2F3691" w14:textId="79AE8CC2" w:rsidR="00AE3795" w:rsidRDefault="00AE3795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2</w:t>
            </w:r>
          </w:p>
        </w:tc>
        <w:tc>
          <w:tcPr>
            <w:tcW w:w="1455" w:type="dxa"/>
          </w:tcPr>
          <w:p w14:paraId="7A4D25A0" w14:textId="77777777" w:rsidR="00AE3795" w:rsidRDefault="00AE3795" w:rsidP="000756D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AE3795" w14:paraId="4CE9FA70" w14:textId="77777777" w:rsidTr="00AE3795">
        <w:trPr>
          <w:trHeight w:val="311"/>
        </w:trPr>
        <w:tc>
          <w:tcPr>
            <w:tcW w:w="1891" w:type="dxa"/>
          </w:tcPr>
          <w:p w14:paraId="07E98579" w14:textId="77777777" w:rsidR="00AE3795" w:rsidRDefault="00AE3795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actical </w:t>
            </w:r>
          </w:p>
          <w:p w14:paraId="24B2351F" w14:textId="77777777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1903" w:type="dxa"/>
          </w:tcPr>
          <w:p w14:paraId="071E749B" w14:textId="4A956D91" w:rsidR="00AE3795" w:rsidRDefault="00AE3795" w:rsidP="006B629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2 screen shoots </w:t>
            </w:r>
          </w:p>
        </w:tc>
        <w:tc>
          <w:tcPr>
            <w:tcW w:w="1984" w:type="dxa"/>
          </w:tcPr>
          <w:p w14:paraId="63ACA8A5" w14:textId="0AAC17EC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2343" w:type="dxa"/>
          </w:tcPr>
          <w:p w14:paraId="6740476D" w14:textId="77777777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1455" w:type="dxa"/>
          </w:tcPr>
          <w:p w14:paraId="2801175C" w14:textId="77777777" w:rsidR="00AE3795" w:rsidRDefault="00AE3795" w:rsidP="006B629D">
            <w:pPr>
              <w:rPr>
                <w:b/>
                <w:bCs/>
              </w:rPr>
            </w:pPr>
          </w:p>
        </w:tc>
      </w:tr>
      <w:tr w:rsidR="00AE3795" w14:paraId="13FAD75A" w14:textId="77777777" w:rsidTr="00AE3795">
        <w:tc>
          <w:tcPr>
            <w:tcW w:w="1891" w:type="dxa"/>
          </w:tcPr>
          <w:p w14:paraId="4739889B" w14:textId="77777777" w:rsidR="00AE3795" w:rsidRDefault="00AE3795" w:rsidP="008C4D1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Review Question </w:t>
            </w:r>
          </w:p>
          <w:p w14:paraId="053A8E0F" w14:textId="77777777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1903" w:type="dxa"/>
            <w:shd w:val="clear" w:color="auto" w:fill="DBDBDB" w:themeFill="accent3" w:themeFillTint="66"/>
          </w:tcPr>
          <w:p w14:paraId="6BB3B506" w14:textId="77777777" w:rsidR="00AE3795" w:rsidRPr="004B1A7C" w:rsidRDefault="00AE3795" w:rsidP="004B1A7C">
            <w:pPr>
              <w:jc w:val="center"/>
              <w:rPr>
                <w:b/>
                <w:bCs/>
                <w:color w:val="C9C9C9" w:themeColor="accent3" w:themeTint="99"/>
              </w:rPr>
            </w:pPr>
          </w:p>
        </w:tc>
        <w:tc>
          <w:tcPr>
            <w:tcW w:w="1984" w:type="dxa"/>
            <w:shd w:val="clear" w:color="auto" w:fill="auto"/>
          </w:tcPr>
          <w:p w14:paraId="32689092" w14:textId="366C16CE" w:rsidR="00AE3795" w:rsidRPr="004B1A7C" w:rsidRDefault="00AE3795" w:rsidP="004B1A7C">
            <w:pPr>
              <w:jc w:val="center"/>
              <w:rPr>
                <w:b/>
                <w:bCs/>
                <w:color w:val="C9C9C9" w:themeColor="accent3" w:themeTint="99"/>
              </w:rPr>
            </w:pPr>
          </w:p>
        </w:tc>
        <w:tc>
          <w:tcPr>
            <w:tcW w:w="2343" w:type="dxa"/>
          </w:tcPr>
          <w:p w14:paraId="46FC22B2" w14:textId="77777777" w:rsidR="00AE3795" w:rsidRDefault="00AE3795" w:rsidP="006B629D">
            <w:pPr>
              <w:rPr>
                <w:b/>
                <w:bCs/>
              </w:rPr>
            </w:pPr>
          </w:p>
        </w:tc>
        <w:tc>
          <w:tcPr>
            <w:tcW w:w="1455" w:type="dxa"/>
          </w:tcPr>
          <w:p w14:paraId="51CBD6C3" w14:textId="77777777" w:rsidR="00AE3795" w:rsidRDefault="00AE3795" w:rsidP="006B629D">
            <w:pPr>
              <w:rPr>
                <w:b/>
                <w:bCs/>
              </w:rPr>
            </w:pPr>
          </w:p>
        </w:tc>
      </w:tr>
    </w:tbl>
    <w:p w14:paraId="4663E471" w14:textId="28AB9F9B" w:rsidR="00E8343B" w:rsidRPr="000C00EA" w:rsidRDefault="008C4D19" w:rsidP="000C00EA">
      <w:pPr>
        <w:rPr>
          <w:b/>
          <w:bCs/>
        </w:rPr>
      </w:pPr>
      <w:r>
        <w:rPr>
          <w:b/>
          <w:bCs/>
        </w:rPr>
        <w:t xml:space="preserve"> </w:t>
      </w:r>
    </w:p>
    <w:p w14:paraId="5B16B86D" w14:textId="4E69D792" w:rsidR="000C00EA" w:rsidRDefault="000C00EA" w:rsidP="001116FF">
      <w:pPr>
        <w:spacing w:after="120"/>
        <w:rPr>
          <w:b/>
          <w:bCs/>
          <w:u w:val="single"/>
        </w:rPr>
      </w:pPr>
      <w:r>
        <w:rPr>
          <w:b/>
          <w:bCs/>
          <w:u w:val="single"/>
        </w:rPr>
        <w:t>VMs installations:</w:t>
      </w:r>
    </w:p>
    <w:p w14:paraId="4D7FD92D" w14:textId="3CBB64B8" w:rsidR="00F80358" w:rsidRDefault="00F80358" w:rsidP="001116FF">
      <w:pPr>
        <w:spacing w:after="120"/>
        <w:rPr>
          <w:b/>
          <w:bCs/>
          <w:u w:val="single"/>
        </w:rPr>
      </w:pPr>
    </w:p>
    <w:p w14:paraId="7C13CAB8" w14:textId="22366255" w:rsidR="00F80358" w:rsidRDefault="00E25353" w:rsidP="001116FF">
      <w:pPr>
        <w:spacing w:after="120"/>
        <w:rPr>
          <w:b/>
          <w:bCs/>
          <w:u w:val="single"/>
        </w:rPr>
      </w:pPr>
      <w:r w:rsidRPr="00E25353">
        <w:rPr>
          <w:b/>
          <w:bCs/>
          <w:u w:val="single"/>
        </w:rPr>
        <w:drawing>
          <wp:inline distT="0" distB="0" distL="0" distR="0" wp14:anchorId="2D5A2101" wp14:editId="75B0FF13">
            <wp:extent cx="3651438" cy="1117657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51438" cy="11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EB29C" w14:textId="1B67160C" w:rsidR="00D04722" w:rsidRDefault="00D04722" w:rsidP="001116FF">
      <w:pPr>
        <w:spacing w:after="120"/>
        <w:rPr>
          <w:b/>
          <w:bCs/>
          <w:u w:val="single"/>
        </w:rPr>
      </w:pPr>
    </w:p>
    <w:p w14:paraId="56E3A741" w14:textId="387F489D" w:rsidR="00981128" w:rsidRDefault="00E25353" w:rsidP="001116FF">
      <w:pPr>
        <w:spacing w:after="120"/>
        <w:rPr>
          <w:b/>
          <w:bCs/>
          <w:u w:val="single"/>
        </w:rPr>
      </w:pPr>
      <w:r>
        <w:rPr>
          <w:b/>
          <w:bCs/>
          <w:u w:val="single"/>
        </w:rPr>
        <w:t>Vm1 IP:</w:t>
      </w:r>
    </w:p>
    <w:p w14:paraId="2CAFCC9C" w14:textId="6FB31F3C" w:rsidR="00E25353" w:rsidRDefault="00E25353" w:rsidP="001116FF">
      <w:pPr>
        <w:spacing w:after="120"/>
        <w:rPr>
          <w:b/>
          <w:bCs/>
          <w:u w:val="single"/>
        </w:rPr>
      </w:pPr>
      <w:r w:rsidRPr="00E25353">
        <w:rPr>
          <w:b/>
          <w:bCs/>
          <w:u w:val="single"/>
        </w:rPr>
        <w:drawing>
          <wp:inline distT="0" distB="0" distL="0" distR="0" wp14:anchorId="7BD6C76E" wp14:editId="79ADB88D">
            <wp:extent cx="5797848" cy="965250"/>
            <wp:effectExtent l="0" t="0" r="0" b="635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7848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A124C" w14:textId="4E424C8A" w:rsidR="003D6402" w:rsidRDefault="003D6402" w:rsidP="001116FF">
      <w:pPr>
        <w:spacing w:after="120"/>
        <w:rPr>
          <w:b/>
          <w:bCs/>
          <w:u w:val="single"/>
        </w:rPr>
      </w:pPr>
      <w:r w:rsidRPr="003D6402">
        <w:rPr>
          <w:b/>
          <w:bCs/>
          <w:u w:val="single"/>
        </w:rPr>
        <w:lastRenderedPageBreak/>
        <w:drawing>
          <wp:inline distT="0" distB="0" distL="0" distR="0" wp14:anchorId="607F1AC1" wp14:editId="33F26199">
            <wp:extent cx="5943600" cy="3343275"/>
            <wp:effectExtent l="0" t="0" r="0" b="952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4640" w14:textId="69A8C212" w:rsidR="00E25353" w:rsidRDefault="00E25353" w:rsidP="001116FF">
      <w:pPr>
        <w:spacing w:after="120"/>
        <w:rPr>
          <w:b/>
          <w:bCs/>
          <w:u w:val="single"/>
        </w:rPr>
      </w:pPr>
      <w:r>
        <w:rPr>
          <w:b/>
          <w:bCs/>
          <w:u w:val="single"/>
        </w:rPr>
        <w:t>Vm2 IP:</w:t>
      </w:r>
    </w:p>
    <w:p w14:paraId="18B3C673" w14:textId="07C52868" w:rsidR="00E25353" w:rsidRDefault="00E25353" w:rsidP="001116FF">
      <w:pPr>
        <w:spacing w:after="120"/>
        <w:rPr>
          <w:b/>
          <w:bCs/>
          <w:u w:val="single"/>
        </w:rPr>
      </w:pPr>
      <w:r w:rsidRPr="00E25353">
        <w:rPr>
          <w:b/>
          <w:bCs/>
          <w:u w:val="single"/>
        </w:rPr>
        <w:drawing>
          <wp:inline distT="0" distB="0" distL="0" distR="0" wp14:anchorId="7748EA37" wp14:editId="3B6B0F9E">
            <wp:extent cx="5943600" cy="1087755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BC3FF" w14:textId="49A051C1" w:rsidR="003D6402" w:rsidRDefault="003D6402" w:rsidP="001116FF">
      <w:pPr>
        <w:spacing w:after="120"/>
        <w:rPr>
          <w:b/>
          <w:bCs/>
          <w:u w:val="single"/>
        </w:rPr>
      </w:pPr>
      <w:r w:rsidRPr="003D6402">
        <w:rPr>
          <w:b/>
          <w:bCs/>
          <w:u w:val="single"/>
        </w:rPr>
        <w:lastRenderedPageBreak/>
        <w:drawing>
          <wp:inline distT="0" distB="0" distL="0" distR="0" wp14:anchorId="266D3AD2" wp14:editId="5F7369A5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15170" w14:textId="77777777" w:rsidR="000C00EA" w:rsidRDefault="000C00EA" w:rsidP="001116FF">
      <w:pPr>
        <w:spacing w:after="120"/>
        <w:rPr>
          <w:b/>
          <w:bCs/>
          <w:u w:val="single"/>
        </w:rPr>
      </w:pPr>
    </w:p>
    <w:p w14:paraId="45A4F83F" w14:textId="0F5F2BA2" w:rsidR="00010D47" w:rsidRDefault="000C00EA" w:rsidP="001116FF">
      <w:pPr>
        <w:spacing w:after="120"/>
        <w:rPr>
          <w:b/>
          <w:bCs/>
          <w:u w:val="single"/>
        </w:rPr>
      </w:pPr>
      <w:r>
        <w:rPr>
          <w:b/>
          <w:bCs/>
          <w:u w:val="single"/>
        </w:rPr>
        <w:t>Part1</w:t>
      </w:r>
      <w:r w:rsidR="006B629D" w:rsidRPr="00D9712E">
        <w:rPr>
          <w:b/>
          <w:bCs/>
          <w:u w:val="single"/>
        </w:rPr>
        <w:t xml:space="preserve">: </w:t>
      </w:r>
    </w:p>
    <w:p w14:paraId="2C40ACAB" w14:textId="77777777" w:rsidR="007D3310" w:rsidRPr="00DF5372" w:rsidRDefault="007D3310" w:rsidP="007D3310">
      <w:pPr>
        <w:pStyle w:val="ColorfulList-Accent11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920"/>
        <w:jc w:val="both"/>
        <w:rPr>
          <w:color w:val="000000"/>
          <w:szCs w:val="24"/>
        </w:rPr>
      </w:pPr>
    </w:p>
    <w:p w14:paraId="482CDCDC" w14:textId="6329281A" w:rsidR="007D3310" w:rsidRDefault="007D3310" w:rsidP="007D3310">
      <w:pPr>
        <w:pStyle w:val="ColorfulList-Accent11"/>
        <w:widowControl w:val="0"/>
        <w:numPr>
          <w:ilvl w:val="1"/>
          <w:numId w:val="29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color w:val="000000"/>
          <w:szCs w:val="24"/>
        </w:rPr>
        <w:t>What is the IP address of gaia.cs.umass.edu? On what port number is it sending and receiving TCP segments for this connection?</w:t>
      </w:r>
    </w:p>
    <w:p w14:paraId="05C0322F" w14:textId="1B3EB2F1" w:rsidR="00444959" w:rsidRDefault="00444959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4F638238" w14:textId="433E66F0" w:rsidR="00123010" w:rsidRDefault="00123010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  <w:r w:rsidRPr="00123010">
        <w:rPr>
          <w:color w:val="8EAADB" w:themeColor="accent1" w:themeTint="99"/>
          <w:lang w:val="en-GB" w:eastAsia="en-GB"/>
        </w:rPr>
        <w:drawing>
          <wp:inline distT="0" distB="0" distL="0" distR="0" wp14:anchorId="2B2FC53D" wp14:editId="7C617E7C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FE3D2" w14:textId="32D3D8F0" w:rsidR="00123010" w:rsidRDefault="00123010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04364D60" w14:textId="12ED89FF" w:rsidR="00123010" w:rsidRDefault="00123010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  <w:r>
        <w:rPr>
          <w:color w:val="8EAADB" w:themeColor="accent1" w:themeTint="99"/>
          <w:lang w:val="en-GB" w:eastAsia="en-GB"/>
        </w:rPr>
        <w:lastRenderedPageBreak/>
        <w:t>128.119.245.12</w:t>
      </w:r>
    </w:p>
    <w:p w14:paraId="61F3C538" w14:textId="1C65547D" w:rsidR="00123010" w:rsidRDefault="00123010" w:rsidP="00123010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  <w:r>
        <w:rPr>
          <w:color w:val="8EAADB" w:themeColor="accent1" w:themeTint="99"/>
          <w:lang w:val="en-GB" w:eastAsia="en-GB"/>
        </w:rPr>
        <w:t xml:space="preserve">Sending </w:t>
      </w:r>
      <w:proofErr w:type="gramStart"/>
      <w:r>
        <w:rPr>
          <w:color w:val="8EAADB" w:themeColor="accent1" w:themeTint="99"/>
          <w:lang w:val="en-GB" w:eastAsia="en-GB"/>
        </w:rPr>
        <w:t>port :</w:t>
      </w:r>
      <w:proofErr w:type="gramEnd"/>
      <w:r>
        <w:rPr>
          <w:color w:val="8EAADB" w:themeColor="accent1" w:themeTint="99"/>
          <w:lang w:val="en-GB" w:eastAsia="en-GB"/>
        </w:rPr>
        <w:t xml:space="preserve"> 43506</w:t>
      </w:r>
    </w:p>
    <w:p w14:paraId="04A1870B" w14:textId="7A16DDEA" w:rsidR="00123010" w:rsidRDefault="00123010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  <w:r>
        <w:rPr>
          <w:color w:val="8EAADB" w:themeColor="accent1" w:themeTint="99"/>
          <w:lang w:val="en-GB" w:eastAsia="en-GB"/>
        </w:rPr>
        <w:t xml:space="preserve">Receiving </w:t>
      </w:r>
      <w:proofErr w:type="gramStart"/>
      <w:r>
        <w:rPr>
          <w:color w:val="8EAADB" w:themeColor="accent1" w:themeTint="99"/>
          <w:lang w:val="en-GB" w:eastAsia="en-GB"/>
        </w:rPr>
        <w:t>port :</w:t>
      </w:r>
      <w:proofErr w:type="gramEnd"/>
      <w:r>
        <w:rPr>
          <w:color w:val="8EAADB" w:themeColor="accent1" w:themeTint="99"/>
          <w:lang w:val="en-GB" w:eastAsia="en-GB"/>
        </w:rPr>
        <w:t xml:space="preserve"> 80</w:t>
      </w:r>
    </w:p>
    <w:p w14:paraId="7DCF4095" w14:textId="77777777" w:rsidR="00123010" w:rsidRDefault="00123010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013F9879" w14:textId="77777777" w:rsidR="00E8343B" w:rsidRDefault="00E8343B" w:rsidP="005D15F4">
      <w:pPr>
        <w:autoSpaceDE w:val="0"/>
        <w:autoSpaceDN w:val="0"/>
        <w:adjustRightInd w:val="0"/>
        <w:jc w:val="lowKashida"/>
        <w:rPr>
          <w:color w:val="8EAADB" w:themeColor="accent1" w:themeTint="99"/>
          <w:lang w:val="en-GB" w:eastAsia="en-GB"/>
        </w:rPr>
      </w:pPr>
    </w:p>
    <w:p w14:paraId="7FC91020" w14:textId="77777777" w:rsidR="00E8343B" w:rsidRDefault="00E8343B" w:rsidP="005D15F4">
      <w:pPr>
        <w:autoSpaceDE w:val="0"/>
        <w:autoSpaceDN w:val="0"/>
        <w:adjustRightInd w:val="0"/>
        <w:jc w:val="lowKashida"/>
        <w:rPr>
          <w:rFonts w:asciiTheme="majorBidi" w:hAnsiTheme="majorBidi" w:cstheme="majorBidi"/>
        </w:rPr>
      </w:pPr>
    </w:p>
    <w:p w14:paraId="29B719E4" w14:textId="5B207750" w:rsidR="00940CD3" w:rsidRDefault="000C00EA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  <w:r>
        <w:rPr>
          <w:b/>
          <w:bCs/>
          <w:u w:val="single"/>
        </w:rPr>
        <w:t>Part2</w:t>
      </w:r>
      <w:r w:rsidR="00940CD3" w:rsidRPr="00940CD3">
        <w:rPr>
          <w:b/>
          <w:bCs/>
          <w:u w:val="single"/>
        </w:rPr>
        <w:t xml:space="preserve">: </w:t>
      </w:r>
    </w:p>
    <w:p w14:paraId="652BD27F" w14:textId="77777777" w:rsidR="007D3310" w:rsidRPr="00DF5372" w:rsidRDefault="007D33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920"/>
        <w:jc w:val="both"/>
        <w:rPr>
          <w:szCs w:val="24"/>
        </w:rPr>
      </w:pPr>
    </w:p>
    <w:p w14:paraId="5D373890" w14:textId="77777777" w:rsidR="007D3310" w:rsidRPr="00DF5372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type of ICMP messages sent by ping? What type used for the responses?</w:t>
      </w:r>
    </w:p>
    <w:p w14:paraId="03DF7727" w14:textId="7496F907" w:rsidR="00843410" w:rsidRDefault="0084341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5EDC8890" w14:textId="5F33BA36" w:rsidR="003D6402" w:rsidRDefault="00D130B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  <w:r>
        <w:rPr>
          <w:color w:val="8EAADB" w:themeColor="accent1" w:themeTint="99"/>
          <w:lang w:val="en-GB" w:eastAsia="en-GB"/>
        </w:rPr>
        <w:t xml:space="preserve">8 echo ping </w:t>
      </w:r>
      <w:proofErr w:type="gramStart"/>
      <w:r>
        <w:rPr>
          <w:color w:val="8EAADB" w:themeColor="accent1" w:themeTint="99"/>
          <w:lang w:val="en-GB" w:eastAsia="en-GB"/>
        </w:rPr>
        <w:t>request</w:t>
      </w:r>
      <w:proofErr w:type="gramEnd"/>
    </w:p>
    <w:p w14:paraId="10EABD72" w14:textId="4274307B" w:rsidR="00D130B0" w:rsidRDefault="00D130B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  <w:r>
        <w:rPr>
          <w:color w:val="8EAADB" w:themeColor="accent1" w:themeTint="99"/>
          <w:lang w:val="en-GB" w:eastAsia="en-GB"/>
        </w:rPr>
        <w:t>0 echo ping reply</w:t>
      </w:r>
    </w:p>
    <w:p w14:paraId="0622F25F" w14:textId="77777777" w:rsidR="00D130B0" w:rsidRDefault="00D130B0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5F7CA857" w14:textId="77777777" w:rsidR="00E8343B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color w:val="8EAADB" w:themeColor="accent1" w:themeTint="99"/>
          <w:lang w:val="en-GB" w:eastAsia="en-GB"/>
        </w:rPr>
      </w:pPr>
    </w:p>
    <w:p w14:paraId="4C52FBA1" w14:textId="77777777" w:rsidR="00E8343B" w:rsidRPr="00DF5372" w:rsidRDefault="00E8343B" w:rsidP="007D331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szCs w:val="24"/>
        </w:rPr>
      </w:pPr>
    </w:p>
    <w:p w14:paraId="515923CB" w14:textId="569B6339" w:rsidR="007D3310" w:rsidRDefault="007D3310" w:rsidP="007D3310">
      <w:pPr>
        <w:pStyle w:val="ColorfulList-Accent11"/>
        <w:widowControl w:val="0"/>
        <w:numPr>
          <w:ilvl w:val="1"/>
          <w:numId w:val="30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 w:rsidRPr="00DF5372">
        <w:rPr>
          <w:szCs w:val="24"/>
        </w:rPr>
        <w:t>What are the parts contained in the ICMP requests and responses packets, which be used to match them with each other?</w:t>
      </w:r>
    </w:p>
    <w:p w14:paraId="223A6EA8" w14:textId="77777777" w:rsidR="00EC0623" w:rsidRDefault="00EC0623" w:rsidP="00EC0623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</w:p>
    <w:p w14:paraId="16409C0E" w14:textId="719940A8" w:rsidR="00D130B0" w:rsidRDefault="00EC0623" w:rsidP="00D130B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  <w:r>
        <w:rPr>
          <w:szCs w:val="24"/>
        </w:rPr>
        <w:t>the checksum</w:t>
      </w:r>
      <w:r w:rsidR="00E5047E">
        <w:rPr>
          <w:szCs w:val="24"/>
        </w:rPr>
        <w:t xml:space="preserve"> with the sequence</w:t>
      </w:r>
      <w:r>
        <w:rPr>
          <w:szCs w:val="24"/>
        </w:rPr>
        <w:t xml:space="preserve"> and the identifier </w:t>
      </w:r>
    </w:p>
    <w:p w14:paraId="469F4C72" w14:textId="3B9E8851" w:rsidR="00D130B0" w:rsidRDefault="00D130B0" w:rsidP="00D130B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</w:p>
    <w:p w14:paraId="4BE065CA" w14:textId="10C7A897" w:rsidR="00D130B0" w:rsidRPr="00DF5372" w:rsidRDefault="00D130B0" w:rsidP="00D130B0">
      <w:pPr>
        <w:pStyle w:val="ColorfulList-Accent11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szCs w:val="24"/>
        </w:rPr>
      </w:pPr>
    </w:p>
    <w:p w14:paraId="4705E7B3" w14:textId="77777777" w:rsidR="00843410" w:rsidRPr="00940CD3" w:rsidRDefault="00843410" w:rsidP="004B1A7C">
      <w:pPr>
        <w:autoSpaceDE w:val="0"/>
        <w:autoSpaceDN w:val="0"/>
        <w:adjustRightInd w:val="0"/>
        <w:jc w:val="lowKashida"/>
        <w:rPr>
          <w:b/>
          <w:bCs/>
          <w:u w:val="single"/>
        </w:rPr>
      </w:pPr>
    </w:p>
    <w:sectPr w:rsidR="00843410" w:rsidRPr="00940CD3"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BBDA4A" w14:textId="77777777" w:rsidR="009B230B" w:rsidRDefault="009B230B" w:rsidP="002D6DEB">
      <w:r>
        <w:separator/>
      </w:r>
    </w:p>
  </w:endnote>
  <w:endnote w:type="continuationSeparator" w:id="0">
    <w:p w14:paraId="16EC1574" w14:textId="77777777" w:rsidR="009B230B" w:rsidRDefault="009B230B" w:rsidP="002D6D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88752502"/>
      <w:docPartObj>
        <w:docPartGallery w:val="Page Numbers (Bottom of Page)"/>
        <w:docPartUnique/>
      </w:docPartObj>
    </w:sdtPr>
    <w:sdtContent>
      <w:p w14:paraId="261F3AAB" w14:textId="6D78B091" w:rsidR="002D6DEB" w:rsidRDefault="002D6DEB" w:rsidP="003548E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9EFB66" w14:textId="77777777" w:rsidR="002D6DEB" w:rsidRDefault="002D6DEB" w:rsidP="002D6D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082FB" w14:textId="77777777" w:rsidR="002D6DEB" w:rsidRDefault="002D6DEB" w:rsidP="002D6D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E3A872" w14:textId="77777777" w:rsidR="009B230B" w:rsidRDefault="009B230B" w:rsidP="002D6DEB">
      <w:r>
        <w:separator/>
      </w:r>
    </w:p>
  </w:footnote>
  <w:footnote w:type="continuationSeparator" w:id="0">
    <w:p w14:paraId="2376B2F4" w14:textId="77777777" w:rsidR="009B230B" w:rsidRDefault="009B230B" w:rsidP="002D6D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A0A"/>
    <w:multiLevelType w:val="hybridMultilevel"/>
    <w:tmpl w:val="AA006CF2"/>
    <w:lvl w:ilvl="0" w:tplc="22CA09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2E7F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6468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98DB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84ED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DC6A8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22DC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1143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99CA1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1235B7F"/>
    <w:multiLevelType w:val="hybridMultilevel"/>
    <w:tmpl w:val="95AE9DD4"/>
    <w:lvl w:ilvl="0" w:tplc="08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" w15:restartNumberingAfterBreak="0">
    <w:nsid w:val="05CD32BF"/>
    <w:multiLevelType w:val="hybridMultilevel"/>
    <w:tmpl w:val="F6907410"/>
    <w:lvl w:ilvl="0" w:tplc="F2F655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CE8D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A281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BE5D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87E3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6CE2B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A4CC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CCC1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B436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79A44D9"/>
    <w:multiLevelType w:val="hybridMultilevel"/>
    <w:tmpl w:val="09B6EA9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A47A2"/>
    <w:multiLevelType w:val="hybridMultilevel"/>
    <w:tmpl w:val="B1708B08"/>
    <w:lvl w:ilvl="0" w:tplc="441EA14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28E3A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09C4A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229D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8ABF5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04F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242A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4A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686E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09C701A"/>
    <w:multiLevelType w:val="hybridMultilevel"/>
    <w:tmpl w:val="EC58715E"/>
    <w:lvl w:ilvl="0" w:tplc="893C5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C442B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2BEB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2484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D046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50B2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D18BF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0627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1E94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10B7F7F"/>
    <w:multiLevelType w:val="hybridMultilevel"/>
    <w:tmpl w:val="F5486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15FEC"/>
    <w:multiLevelType w:val="hybridMultilevel"/>
    <w:tmpl w:val="A71C671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331D35"/>
    <w:multiLevelType w:val="hybridMultilevel"/>
    <w:tmpl w:val="834A4EA6"/>
    <w:lvl w:ilvl="0" w:tplc="C7BCF3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067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003D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2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7A1D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E24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A22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EA88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E8690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ED63778"/>
    <w:multiLevelType w:val="hybridMultilevel"/>
    <w:tmpl w:val="62B4F4EE"/>
    <w:lvl w:ilvl="0" w:tplc="D974ED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17C5A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74F4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48D8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A0A46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1907F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5C1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C884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DEA6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8876BB2"/>
    <w:multiLevelType w:val="hybridMultilevel"/>
    <w:tmpl w:val="C9FEBFF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8962BDD"/>
    <w:multiLevelType w:val="hybridMultilevel"/>
    <w:tmpl w:val="756A0968"/>
    <w:lvl w:ilvl="0" w:tplc="BC242BE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B5E6C7E"/>
    <w:multiLevelType w:val="multilevel"/>
    <w:tmpl w:val="6A48D3E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2B6D2C95"/>
    <w:multiLevelType w:val="hybridMultilevel"/>
    <w:tmpl w:val="F93E72B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D2059FA"/>
    <w:multiLevelType w:val="hybridMultilevel"/>
    <w:tmpl w:val="46744AF8"/>
    <w:lvl w:ilvl="0" w:tplc="8C1470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3862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882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26F7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660D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FCB9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686D2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2A00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A6E88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01C5F96"/>
    <w:multiLevelType w:val="hybridMultilevel"/>
    <w:tmpl w:val="B45843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191874"/>
    <w:multiLevelType w:val="multilevel"/>
    <w:tmpl w:val="FD3A1C1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 w15:restartNumberingAfterBreak="0">
    <w:nsid w:val="35D57C9C"/>
    <w:multiLevelType w:val="hybridMultilevel"/>
    <w:tmpl w:val="71123FC8"/>
    <w:lvl w:ilvl="0" w:tplc="4DCA9FF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C8E3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9614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24D7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9C33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F1CD1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BECA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3C6A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D028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E0E66D5"/>
    <w:multiLevelType w:val="hybridMultilevel"/>
    <w:tmpl w:val="7C566A20"/>
    <w:lvl w:ilvl="0" w:tplc="A4C225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E67F2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462C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EE52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5B84E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4366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1B4F8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7FA3B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B27A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0647D68"/>
    <w:multiLevelType w:val="hybridMultilevel"/>
    <w:tmpl w:val="E892B9DC"/>
    <w:lvl w:ilvl="0" w:tplc="911C6BFA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615F3A"/>
    <w:multiLevelType w:val="hybridMultilevel"/>
    <w:tmpl w:val="DBE8EE4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91620D2"/>
    <w:multiLevelType w:val="hybridMultilevel"/>
    <w:tmpl w:val="BF8AB5CA"/>
    <w:lvl w:ilvl="0" w:tplc="8B826BD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14C92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080B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3C0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ECB8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549C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0C8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8675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8AA1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C5F23A2"/>
    <w:multiLevelType w:val="hybridMultilevel"/>
    <w:tmpl w:val="9398A2D0"/>
    <w:lvl w:ilvl="0" w:tplc="8C1C82E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48E6D4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FF6B0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9A4A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AE1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BE5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EACB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0AAEF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A861F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A924CE6"/>
    <w:multiLevelType w:val="hybridMultilevel"/>
    <w:tmpl w:val="9814C2C8"/>
    <w:lvl w:ilvl="0" w:tplc="2A881D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62ADF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30744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942C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C6AF2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1EC3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1AC3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C86C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DA46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5B081D65"/>
    <w:multiLevelType w:val="hybridMultilevel"/>
    <w:tmpl w:val="56BCCD02"/>
    <w:lvl w:ilvl="0" w:tplc="8DA208AE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4D471F"/>
    <w:multiLevelType w:val="hybridMultilevel"/>
    <w:tmpl w:val="4E907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68703E"/>
    <w:multiLevelType w:val="hybridMultilevel"/>
    <w:tmpl w:val="B330C0A6"/>
    <w:lvl w:ilvl="0" w:tplc="4A366C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B4EB03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5D401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E4C94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AD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F14E7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E849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D5CD1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AE25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2F055E9"/>
    <w:multiLevelType w:val="hybridMultilevel"/>
    <w:tmpl w:val="220EBF72"/>
    <w:lvl w:ilvl="0" w:tplc="2B3E55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982A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646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73610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D47F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440F7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B2876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A698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68F6F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70C3450D"/>
    <w:multiLevelType w:val="hybridMultilevel"/>
    <w:tmpl w:val="8A5AFF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926259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79800295">
    <w:abstractNumId w:val="11"/>
  </w:num>
  <w:num w:numId="3" w16cid:durableId="1087383409">
    <w:abstractNumId w:val="4"/>
  </w:num>
  <w:num w:numId="4" w16cid:durableId="165636938">
    <w:abstractNumId w:val="19"/>
  </w:num>
  <w:num w:numId="5" w16cid:durableId="2021083665">
    <w:abstractNumId w:val="2"/>
  </w:num>
  <w:num w:numId="6" w16cid:durableId="1063790431">
    <w:abstractNumId w:val="0"/>
  </w:num>
  <w:num w:numId="7" w16cid:durableId="526211261">
    <w:abstractNumId w:val="18"/>
  </w:num>
  <w:num w:numId="8" w16cid:durableId="1612980817">
    <w:abstractNumId w:val="17"/>
  </w:num>
  <w:num w:numId="9" w16cid:durableId="857503972">
    <w:abstractNumId w:val="23"/>
  </w:num>
  <w:num w:numId="10" w16cid:durableId="2023775434">
    <w:abstractNumId w:val="21"/>
  </w:num>
  <w:num w:numId="11" w16cid:durableId="1252352108">
    <w:abstractNumId w:val="14"/>
  </w:num>
  <w:num w:numId="12" w16cid:durableId="602498650">
    <w:abstractNumId w:val="26"/>
  </w:num>
  <w:num w:numId="13" w16cid:durableId="1426536388">
    <w:abstractNumId w:val="5"/>
  </w:num>
  <w:num w:numId="14" w16cid:durableId="636573433">
    <w:abstractNumId w:val="9"/>
  </w:num>
  <w:num w:numId="15" w16cid:durableId="912468346">
    <w:abstractNumId w:val="22"/>
  </w:num>
  <w:num w:numId="16" w16cid:durableId="1133447491">
    <w:abstractNumId w:val="8"/>
  </w:num>
  <w:num w:numId="17" w16cid:durableId="437718510">
    <w:abstractNumId w:val="27"/>
  </w:num>
  <w:num w:numId="18" w16cid:durableId="2144611734">
    <w:abstractNumId w:val="24"/>
  </w:num>
  <w:num w:numId="19" w16cid:durableId="1946183431">
    <w:abstractNumId w:val="7"/>
  </w:num>
  <w:num w:numId="20" w16cid:durableId="1939554164">
    <w:abstractNumId w:val="20"/>
  </w:num>
  <w:num w:numId="21" w16cid:durableId="1459757268">
    <w:abstractNumId w:val="13"/>
  </w:num>
  <w:num w:numId="22" w16cid:durableId="236522978">
    <w:abstractNumId w:val="10"/>
  </w:num>
  <w:num w:numId="23" w16cid:durableId="529145157">
    <w:abstractNumId w:val="6"/>
  </w:num>
  <w:num w:numId="24" w16cid:durableId="1331710190">
    <w:abstractNumId w:val="3"/>
  </w:num>
  <w:num w:numId="25" w16cid:durableId="1551570300">
    <w:abstractNumId w:val="28"/>
  </w:num>
  <w:num w:numId="26" w16cid:durableId="542402419">
    <w:abstractNumId w:val="15"/>
  </w:num>
  <w:num w:numId="27" w16cid:durableId="1357466039">
    <w:abstractNumId w:val="25"/>
  </w:num>
  <w:num w:numId="28" w16cid:durableId="1034040519">
    <w:abstractNumId w:val="1"/>
  </w:num>
  <w:num w:numId="29" w16cid:durableId="1083837642">
    <w:abstractNumId w:val="16"/>
  </w:num>
  <w:num w:numId="30" w16cid:durableId="118701746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tDCyNLMwMTYzMTJV0lEKTi0uzszPAykwqQUAkIs+WSwAAAA="/>
  </w:docVars>
  <w:rsids>
    <w:rsidRoot w:val="006B629D"/>
    <w:rsid w:val="00010D47"/>
    <w:rsid w:val="00014845"/>
    <w:rsid w:val="00062F62"/>
    <w:rsid w:val="000756D4"/>
    <w:rsid w:val="000A4692"/>
    <w:rsid w:val="000A4F9F"/>
    <w:rsid w:val="000C00EA"/>
    <w:rsid w:val="000D3547"/>
    <w:rsid w:val="000D4BFD"/>
    <w:rsid w:val="001116FF"/>
    <w:rsid w:val="00123010"/>
    <w:rsid w:val="0012377A"/>
    <w:rsid w:val="00137AF3"/>
    <w:rsid w:val="001876A5"/>
    <w:rsid w:val="001A7B8B"/>
    <w:rsid w:val="001C4FD1"/>
    <w:rsid w:val="001E6100"/>
    <w:rsid w:val="00213FC7"/>
    <w:rsid w:val="00214491"/>
    <w:rsid w:val="0021739E"/>
    <w:rsid w:val="002406BA"/>
    <w:rsid w:val="002A318C"/>
    <w:rsid w:val="002C760C"/>
    <w:rsid w:val="002C7A13"/>
    <w:rsid w:val="002D6DEB"/>
    <w:rsid w:val="00321C00"/>
    <w:rsid w:val="00346FC1"/>
    <w:rsid w:val="00351293"/>
    <w:rsid w:val="0038408C"/>
    <w:rsid w:val="003B3842"/>
    <w:rsid w:val="003D1B79"/>
    <w:rsid w:val="003D313B"/>
    <w:rsid w:val="003D6402"/>
    <w:rsid w:val="0040280B"/>
    <w:rsid w:val="00402E5A"/>
    <w:rsid w:val="00444959"/>
    <w:rsid w:val="00444C5D"/>
    <w:rsid w:val="00467B45"/>
    <w:rsid w:val="004834F4"/>
    <w:rsid w:val="00492405"/>
    <w:rsid w:val="004A23B9"/>
    <w:rsid w:val="004B1A7C"/>
    <w:rsid w:val="004B29B5"/>
    <w:rsid w:val="004E655F"/>
    <w:rsid w:val="0050644A"/>
    <w:rsid w:val="005431A7"/>
    <w:rsid w:val="00586C5C"/>
    <w:rsid w:val="00597D67"/>
    <w:rsid w:val="005C55AD"/>
    <w:rsid w:val="005D15F4"/>
    <w:rsid w:val="00613EC3"/>
    <w:rsid w:val="0061616B"/>
    <w:rsid w:val="0067645D"/>
    <w:rsid w:val="00681B77"/>
    <w:rsid w:val="00695201"/>
    <w:rsid w:val="006A5D8F"/>
    <w:rsid w:val="006B629D"/>
    <w:rsid w:val="006C7E68"/>
    <w:rsid w:val="006F724C"/>
    <w:rsid w:val="007148D0"/>
    <w:rsid w:val="007218F5"/>
    <w:rsid w:val="00755CFB"/>
    <w:rsid w:val="007D2347"/>
    <w:rsid w:val="007D3310"/>
    <w:rsid w:val="007F7E23"/>
    <w:rsid w:val="00843410"/>
    <w:rsid w:val="00856E02"/>
    <w:rsid w:val="008777CF"/>
    <w:rsid w:val="00883077"/>
    <w:rsid w:val="00895CF3"/>
    <w:rsid w:val="008A752F"/>
    <w:rsid w:val="008C4D19"/>
    <w:rsid w:val="00901B1A"/>
    <w:rsid w:val="00912E4C"/>
    <w:rsid w:val="00930698"/>
    <w:rsid w:val="00940CD3"/>
    <w:rsid w:val="00981128"/>
    <w:rsid w:val="009B230B"/>
    <w:rsid w:val="009D60EF"/>
    <w:rsid w:val="009F34AE"/>
    <w:rsid w:val="009F7E20"/>
    <w:rsid w:val="00A00820"/>
    <w:rsid w:val="00A26737"/>
    <w:rsid w:val="00AC2C2D"/>
    <w:rsid w:val="00AE3795"/>
    <w:rsid w:val="00AE565F"/>
    <w:rsid w:val="00AF38C5"/>
    <w:rsid w:val="00AF41DE"/>
    <w:rsid w:val="00B06116"/>
    <w:rsid w:val="00B216B4"/>
    <w:rsid w:val="00B6593F"/>
    <w:rsid w:val="00B72AA9"/>
    <w:rsid w:val="00B7675A"/>
    <w:rsid w:val="00BC1BB5"/>
    <w:rsid w:val="00BD6BFC"/>
    <w:rsid w:val="00BF119E"/>
    <w:rsid w:val="00C02BB2"/>
    <w:rsid w:val="00C13F0E"/>
    <w:rsid w:val="00C16FA7"/>
    <w:rsid w:val="00C23976"/>
    <w:rsid w:val="00C52155"/>
    <w:rsid w:val="00C52F8A"/>
    <w:rsid w:val="00C5673D"/>
    <w:rsid w:val="00C758B3"/>
    <w:rsid w:val="00CA47E7"/>
    <w:rsid w:val="00D04722"/>
    <w:rsid w:val="00D130B0"/>
    <w:rsid w:val="00D26439"/>
    <w:rsid w:val="00D31065"/>
    <w:rsid w:val="00D41EC5"/>
    <w:rsid w:val="00D4600B"/>
    <w:rsid w:val="00D46A0F"/>
    <w:rsid w:val="00D72513"/>
    <w:rsid w:val="00D97685"/>
    <w:rsid w:val="00DA26E5"/>
    <w:rsid w:val="00DA3021"/>
    <w:rsid w:val="00DD73F7"/>
    <w:rsid w:val="00E178AA"/>
    <w:rsid w:val="00E25353"/>
    <w:rsid w:val="00E433B8"/>
    <w:rsid w:val="00E5047E"/>
    <w:rsid w:val="00E8343B"/>
    <w:rsid w:val="00E966DF"/>
    <w:rsid w:val="00EA21C0"/>
    <w:rsid w:val="00EC0623"/>
    <w:rsid w:val="00ED672B"/>
    <w:rsid w:val="00EE46DF"/>
    <w:rsid w:val="00F24EFA"/>
    <w:rsid w:val="00F61EEA"/>
    <w:rsid w:val="00F80358"/>
    <w:rsid w:val="00F9727A"/>
    <w:rsid w:val="00FA4274"/>
    <w:rsid w:val="00FB4B34"/>
    <w:rsid w:val="00FC3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62BFA"/>
  <w15:docId w15:val="{BEED08D3-D0BB-4C42-88A2-B9E952132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629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B629D"/>
    <w:pPr>
      <w:spacing w:after="0" w:line="240" w:lineRule="auto"/>
    </w:pPr>
    <w:rPr>
      <w:rFonts w:ascii="Calibri" w:eastAsia="Calibri" w:hAnsi="Calibri" w:cs="Arial"/>
      <w:sz w:val="24"/>
      <w:szCs w:val="24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2">
    <w:name w:val="Body Text 2"/>
    <w:basedOn w:val="Normal"/>
    <w:link w:val="BodyText2Char"/>
    <w:unhideWhenUsed/>
    <w:rsid w:val="006B629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B629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B629D"/>
    <w:pPr>
      <w:ind w:left="720"/>
      <w:contextualSpacing/>
    </w:pPr>
    <w:rPr>
      <w:szCs w:val="20"/>
    </w:rPr>
  </w:style>
  <w:style w:type="character" w:customStyle="1" w:styleId="t">
    <w:name w:val="t"/>
    <w:basedOn w:val="DefaultParagraphFont"/>
    <w:rsid w:val="006B629D"/>
  </w:style>
  <w:style w:type="character" w:styleId="Hyperlink">
    <w:name w:val="Hyperlink"/>
    <w:basedOn w:val="DefaultParagraphFont"/>
    <w:uiPriority w:val="99"/>
    <w:unhideWhenUsed/>
    <w:rsid w:val="004834F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34F4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A21C0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D6D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DEB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2D6DEB"/>
  </w:style>
  <w:style w:type="paragraph" w:styleId="BalloonText">
    <w:name w:val="Balloon Text"/>
    <w:basedOn w:val="Normal"/>
    <w:link w:val="BalloonTextChar"/>
    <w:uiPriority w:val="99"/>
    <w:semiHidden/>
    <w:unhideWhenUsed/>
    <w:rsid w:val="005D15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15F4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239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3976"/>
    <w:rPr>
      <w:rFonts w:ascii="Times New Roman" w:eastAsia="Times New Roman" w:hAnsi="Times New Roman" w:cs="Times New Roman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7D3310"/>
    <w:pPr>
      <w:ind w:left="720"/>
      <w:contextualSpacing/>
    </w:pPr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1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89771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6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68038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3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30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91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377960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0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0540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13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26384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42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1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6228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6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602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1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475423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3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81639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6215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25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702072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94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1664">
          <w:marLeft w:val="28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..Arwa ...</dc:creator>
  <cp:keywords/>
  <dc:description/>
  <cp:lastModifiedBy>ديمه الفعيم ID 441200819</cp:lastModifiedBy>
  <cp:revision>4</cp:revision>
  <cp:lastPrinted>2018-02-04T10:34:00Z</cp:lastPrinted>
  <dcterms:created xsi:type="dcterms:W3CDTF">2023-03-21T12:40:00Z</dcterms:created>
  <dcterms:modified xsi:type="dcterms:W3CDTF">2023-03-21T12:42:00Z</dcterms:modified>
</cp:coreProperties>
</file>